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4B1F8" w14:textId="77777777" w:rsidR="004F483C" w:rsidRDefault="00000000">
      <w:pPr>
        <w:pStyle w:val="Title"/>
      </w:pPr>
      <w:r>
        <w:t>Feature Description</w:t>
      </w:r>
    </w:p>
    <w:p w14:paraId="282A4D0B" w14:textId="77777777" w:rsidR="004F483C" w:rsidRDefault="00000000">
      <w:pPr>
        <w:pStyle w:val="FirstParagraph"/>
      </w:pPr>
      <w:bookmarkStart w:id="0" w:name="feature-description"/>
      <w:r>
        <w:t>Web Application Idea - Social Media Platform for Developers</w:t>
      </w:r>
    </w:p>
    <w:p w14:paraId="79DA6CEB" w14:textId="77777777" w:rsidR="004F483C" w:rsidRDefault="00000000">
      <w:pPr>
        <w:pStyle w:val="Heading2"/>
      </w:pPr>
      <w:bookmarkStart w:id="1" w:name="authentication"/>
      <w:r>
        <w:t>Authentication</w:t>
      </w:r>
    </w:p>
    <w:p w14:paraId="4B916FFA" w14:textId="77777777" w:rsidR="004F483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ign Up and Sign In</w:t>
      </w:r>
      <w:r>
        <w:t>: Users can securely create accounts and log in to access the platform's features.</w:t>
      </w:r>
    </w:p>
    <w:p w14:paraId="2581A65C" w14:textId="77777777" w:rsidR="004F483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 Authorization</w:t>
      </w:r>
      <w:r>
        <w:t>: Successful authentication generates authorization tokens, granting users access to protected resources.</w:t>
      </w:r>
    </w:p>
    <w:p w14:paraId="79D7D768" w14:textId="77777777" w:rsidR="004F483C" w:rsidRDefault="00000000">
      <w:pPr>
        <w:pStyle w:val="Heading2"/>
      </w:pPr>
      <w:bookmarkStart w:id="2" w:name="user-management"/>
      <w:bookmarkEnd w:id="1"/>
      <w:r>
        <w:t>User Management</w:t>
      </w:r>
    </w:p>
    <w:p w14:paraId="686FB5A1" w14:textId="77777777" w:rsidR="004F483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file Viewing</w:t>
      </w:r>
      <w:r>
        <w:t>: Users can view profiles of other users and browse their associated posts.</w:t>
      </w:r>
    </w:p>
    <w:p w14:paraId="2097BD47" w14:textId="77777777" w:rsidR="004F483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file Editing</w:t>
      </w:r>
      <w:r>
        <w:t>: Provides users with the ability to update their profile information using an intuitive interface.</w:t>
      </w:r>
    </w:p>
    <w:p w14:paraId="784513D2" w14:textId="77777777" w:rsidR="004F483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ccount Deletion</w:t>
      </w:r>
      <w:r>
        <w:t>: Allows users to permanently delete their account and associated data from the system.</w:t>
      </w:r>
    </w:p>
    <w:p w14:paraId="0D1666FD" w14:textId="77777777" w:rsidR="004F483C" w:rsidRDefault="00000000">
      <w:pPr>
        <w:pStyle w:val="Heading2"/>
      </w:pPr>
      <w:bookmarkStart w:id="3" w:name="post-management"/>
      <w:bookmarkEnd w:id="2"/>
      <w:r>
        <w:t>Post Management</w:t>
      </w:r>
    </w:p>
    <w:p w14:paraId="2F79A997" w14:textId="77777777" w:rsidR="004F483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reation</w:t>
      </w:r>
      <w:r>
        <w:t>: Users can create new posts to share content with the community.</w:t>
      </w:r>
    </w:p>
    <w:p w14:paraId="696BC9BD" w14:textId="77777777" w:rsidR="004F483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iewing</w:t>
      </w:r>
      <w:r>
        <w:t>: Allows users to read and interact with posts and their associated comments.</w:t>
      </w:r>
    </w:p>
    <w:p w14:paraId="6727473A" w14:textId="77777777" w:rsidR="004F483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diting and Deletion</w:t>
      </w:r>
      <w:r>
        <w:t>: Enables users to modify or remove their own posts as needed.</w:t>
      </w:r>
    </w:p>
    <w:p w14:paraId="68E467AA" w14:textId="77777777" w:rsidR="004F483C" w:rsidRDefault="00000000">
      <w:pPr>
        <w:pStyle w:val="Heading2"/>
      </w:pPr>
      <w:bookmarkStart w:id="4" w:name="commenting"/>
      <w:bookmarkEnd w:id="3"/>
      <w:r>
        <w:t>Commenting</w:t>
      </w:r>
    </w:p>
    <w:p w14:paraId="1D69DEAB" w14:textId="77777777" w:rsidR="004F483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ngagement</w:t>
      </w:r>
      <w:r>
        <w:t>: Users can interact with posts by leaving comments to provide feedback or start discussions.</w:t>
      </w:r>
    </w:p>
    <w:p w14:paraId="01900DE8" w14:textId="77777777" w:rsidR="004F483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diting</w:t>
      </w:r>
      <w:r>
        <w:t>: Provides the capability to edit comments for correction or improvement.</w:t>
      </w:r>
    </w:p>
    <w:p w14:paraId="0E723136" w14:textId="77777777" w:rsidR="004F483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letion</w:t>
      </w:r>
      <w:r>
        <w:t>: Allows users to delete their comments to manage content they've contributed.</w:t>
      </w:r>
    </w:p>
    <w:p w14:paraId="4DD69360" w14:textId="77777777" w:rsidR="004F483C" w:rsidRDefault="00000000">
      <w:pPr>
        <w:pStyle w:val="Heading2"/>
      </w:pPr>
      <w:bookmarkStart w:id="5" w:name="search"/>
      <w:bookmarkEnd w:id="4"/>
      <w:r>
        <w:t>Search</w:t>
      </w:r>
    </w:p>
    <w:p w14:paraId="3BE0960A" w14:textId="77777777" w:rsidR="004F483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iscoverability</w:t>
      </w:r>
      <w:r>
        <w:t>: Enables users to search for specific users or posts based on keywords or criteria.</w:t>
      </w:r>
    </w:p>
    <w:p w14:paraId="31E8DCCB" w14:textId="77777777" w:rsidR="004F483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al-Time Results</w:t>
      </w:r>
      <w:r>
        <w:t>: Search results update dynamically as users type, providing instant feedback.</w:t>
      </w:r>
    </w:p>
    <w:p w14:paraId="4D6B2572" w14:textId="77777777" w:rsidR="004F483C" w:rsidRDefault="00000000">
      <w:pPr>
        <w:pStyle w:val="Heading2"/>
      </w:pPr>
      <w:bookmarkStart w:id="6" w:name="reaction"/>
      <w:bookmarkEnd w:id="5"/>
      <w:r>
        <w:t>Reaction</w:t>
      </w:r>
    </w:p>
    <w:p w14:paraId="22886E1E" w14:textId="77777777" w:rsidR="004F483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xpressiveness</w:t>
      </w:r>
      <w:r>
        <w:t>: Users can express their feelings or opinions on posts through reactions.</w:t>
      </w:r>
    </w:p>
    <w:p w14:paraId="66F5375C" w14:textId="77777777" w:rsidR="004F483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Ease of Use</w:t>
      </w:r>
      <w:r>
        <w:t>: Reactions are easily applied with a single click, simplifying user interaction.</w:t>
      </w:r>
    </w:p>
    <w:p w14:paraId="6859A2AE" w14:textId="77777777" w:rsidR="004F483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Undo Option</w:t>
      </w:r>
      <w:r>
        <w:t>: Allows users to retract their reaction if they change their mind, enhancing user control.</w:t>
      </w:r>
    </w:p>
    <w:p w14:paraId="51C2DA61" w14:textId="77777777" w:rsidR="004F483C" w:rsidRDefault="00000000">
      <w:pPr>
        <w:pStyle w:val="Heading2"/>
      </w:pPr>
      <w:bookmarkStart w:id="7" w:name="messaging"/>
      <w:bookmarkEnd w:id="6"/>
      <w:r>
        <w:t>Messaging</w:t>
      </w:r>
    </w:p>
    <w:p w14:paraId="3B40AE07" w14:textId="77777777" w:rsidR="004F483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mmunication</w:t>
      </w:r>
      <w:r>
        <w:t>: Facilitates seamless communication between users through private messages.</w:t>
      </w:r>
    </w:p>
    <w:p w14:paraId="3B6126DF" w14:textId="77777777" w:rsidR="004F483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nversation Management</w:t>
      </w:r>
      <w:r>
        <w:t>: Users can manage their message exchanges, including composing, editing, and deleting messages.</w:t>
      </w:r>
    </w:p>
    <w:p w14:paraId="191D1B2C" w14:textId="77777777" w:rsidR="004F483C" w:rsidRDefault="00000000">
      <w:pPr>
        <w:pStyle w:val="Heading2"/>
      </w:pPr>
      <w:bookmarkStart w:id="8" w:name="notification"/>
      <w:bookmarkEnd w:id="7"/>
      <w:r>
        <w:t>Notification</w:t>
      </w:r>
    </w:p>
    <w:p w14:paraId="0CA81884" w14:textId="77777777" w:rsidR="004F483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tay Informed</w:t>
      </w:r>
      <w:r>
        <w:t>: Keeps users informed about important platform activities and updates in real-time.</w:t>
      </w:r>
    </w:p>
    <w:p w14:paraId="27C135E7" w14:textId="77777777" w:rsidR="004F483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Notification Management</w:t>
      </w:r>
      <w:r>
        <w:t>: Allows users to manage their notifications by dismissing individual alerts or clearing all notifications at once.</w:t>
      </w:r>
    </w:p>
    <w:p w14:paraId="3A3DB05E" w14:textId="77777777" w:rsidR="004F483C" w:rsidRDefault="00000000">
      <w:pPr>
        <w:pStyle w:val="Heading2"/>
      </w:pPr>
      <w:bookmarkStart w:id="9" w:name="following"/>
      <w:bookmarkEnd w:id="8"/>
      <w:r>
        <w:t>Following</w:t>
      </w:r>
    </w:p>
    <w:p w14:paraId="6BA3CAA1" w14:textId="77777777" w:rsidR="004F483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nnection</w:t>
      </w:r>
      <w:r>
        <w:t>: Users can follow other users to stay updated on their activities and contributions.</w:t>
      </w:r>
    </w:p>
    <w:p w14:paraId="05A18372" w14:textId="77777777" w:rsidR="004F483C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iscover New Content</w:t>
      </w:r>
      <w:r>
        <w:t>: Following other users helps users discover new and interesting content within the platform.</w:t>
      </w:r>
      <w:bookmarkEnd w:id="0"/>
      <w:bookmarkEnd w:id="9"/>
    </w:p>
    <w:sectPr w:rsidR="004F48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4EDB6A" w14:textId="77777777" w:rsidR="00686906" w:rsidRDefault="00686906">
      <w:pPr>
        <w:spacing w:after="0"/>
      </w:pPr>
      <w:r>
        <w:separator/>
      </w:r>
    </w:p>
  </w:endnote>
  <w:endnote w:type="continuationSeparator" w:id="0">
    <w:p w14:paraId="565EEEC3" w14:textId="77777777" w:rsidR="00686906" w:rsidRDefault="006869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F2559" w14:textId="77777777" w:rsidR="00686906" w:rsidRDefault="00686906">
      <w:r>
        <w:separator/>
      </w:r>
    </w:p>
  </w:footnote>
  <w:footnote w:type="continuationSeparator" w:id="0">
    <w:p w14:paraId="252BD61B" w14:textId="77777777" w:rsidR="00686906" w:rsidRDefault="006869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D2215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AECF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83026648">
    <w:abstractNumId w:val="0"/>
  </w:num>
  <w:num w:numId="2" w16cid:durableId="687368236">
    <w:abstractNumId w:val="1"/>
  </w:num>
  <w:num w:numId="3" w16cid:durableId="2037653019">
    <w:abstractNumId w:val="1"/>
  </w:num>
  <w:num w:numId="4" w16cid:durableId="2016421085">
    <w:abstractNumId w:val="1"/>
  </w:num>
  <w:num w:numId="5" w16cid:durableId="619990651">
    <w:abstractNumId w:val="1"/>
  </w:num>
  <w:num w:numId="6" w16cid:durableId="902758689">
    <w:abstractNumId w:val="1"/>
  </w:num>
  <w:num w:numId="7" w16cid:durableId="2120758751">
    <w:abstractNumId w:val="1"/>
  </w:num>
  <w:num w:numId="8" w16cid:durableId="2022312653">
    <w:abstractNumId w:val="1"/>
  </w:num>
  <w:num w:numId="9" w16cid:durableId="1300957211">
    <w:abstractNumId w:val="1"/>
  </w:num>
  <w:num w:numId="10" w16cid:durableId="308102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483C"/>
    <w:rsid w:val="004F483C"/>
    <w:rsid w:val="00686906"/>
    <w:rsid w:val="00A21F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CAF11"/>
  <w15:docId w15:val="{1225EECB-28EA-45BC-86C3-C23FBDFE5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54</Words>
  <Characters>2021</Characters>
  <Application>Microsoft Office Word</Application>
  <DocSecurity>0</DocSecurity>
  <Lines>16</Lines>
  <Paragraphs>4</Paragraphs>
  <ScaleCrop>false</ScaleCrop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Description</dc:title>
  <dc:creator/>
  <cp:keywords/>
  <cp:lastModifiedBy>Dat Do</cp:lastModifiedBy>
  <cp:revision>2</cp:revision>
  <dcterms:created xsi:type="dcterms:W3CDTF">2024-02-17T19:06:00Z</dcterms:created>
  <dcterms:modified xsi:type="dcterms:W3CDTF">2024-02-17T19:07:00Z</dcterms:modified>
</cp:coreProperties>
</file>